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4010202.0147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ST 2117 VC6 Sub-Descriptor</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Property identifiers for and Echelon in a VC-6 bitstream</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Req]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Req]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Req]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09:19:10Z</dcterms:created>
  <dcterms:modified xsi:type="dcterms:W3CDTF">2021-04-09T09: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